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Kuwait</w:t>
      </w:r>
      <w:r>
        <w:t xml:space="preserve"> </w:t>
      </w:r>
      <w:r>
        <w:t xml:space="preserve">City</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excited to submit my Cover Letter for the Dietitian position at [Hospital/Institution Name] in Kuwait City, Kuwait. As a dedicated and experienced dietitian with a passion for promoting health through nutrition, I am eager to contribute my expertise to the vibrant healthcare community of Kuwait City. This opportunity aligns perfectly with my professional goals and commitment to making a meaningful impact on the lives of individuals and families in this dynamic region.</w:t>
      </w:r>
    </w:p>
    <w:bookmarkStart w:id="20" w:name="why-kuwait-city"/>
    <w:p>
      <w:pPr>
        <w:pStyle w:val="Heading2"/>
      </w:pPr>
      <w:r>
        <w:t xml:space="preserve">Why Kuwait City?</w:t>
      </w:r>
    </w:p>
    <w:p>
      <w:pPr>
        <w:pStyle w:val="FirstParagraph"/>
      </w:pPr>
      <w:r>
        <w:t xml:space="preserve">Kuwait City, known for its cultural richness, modern infrastructure, and thriving healthcare sector, represents an ideal environment for a dietitian to thrive. The city's diverse population and unique dietary needs create a challenging yet rewarding landscape for professionals in the field. I am particularly drawn to the opportunity to work in such a multicultural setting where I can leverage my knowledge of global nutrition practices while adapting to local customs and traditions. My experience in serving diverse communities has prepared me to address the specific nutritional requirements of Kuwait’s population, ensuring culturally sensitive and effective dietary interventions.</w:t>
      </w:r>
    </w:p>
    <w:bookmarkEnd w:id="20"/>
    <w:bookmarkStart w:id="21" w:name="professional-background-as-a-dietitian"/>
    <w:p>
      <w:pPr>
        <w:pStyle w:val="Heading2"/>
      </w:pPr>
      <w:r>
        <w:t xml:space="preserve">Professional Background as a Dietitian</w:t>
      </w:r>
    </w:p>
    <w:p>
      <w:pPr>
        <w:pStyle w:val="FirstParagraph"/>
      </w:pPr>
      <w:r>
        <w:t xml:space="preserve">With over [X years] of experience as a registered dietitian, I have developed a strong foundation in clinical nutrition, public health education, and personalized dietary planning. My career has focused on empowering individuals to achieve optimal health through evidence-based nutrition strategies. In my previous roles at [Previous Institutions], I collaborated with healthcare teams to design meal plans for patients with chronic conditions such as diabetes, hypertension, and obesity. I also conducted workshops on healthy eating habits for schools, corporations, and community groups, emphasizing the importance of balanced diets tailored to individual lifestyles.</w:t>
      </w:r>
    </w:p>
    <w:p>
      <w:pPr>
        <w:pStyle w:val="BodyText"/>
      </w:pPr>
      <w:r>
        <w:t xml:space="preserve">One of my proudest achievements was leading a nutrition initiative in [Previous Location] that reduced hospital readmission rates by 20% among patients with cardiovascular diseases. This project involved close collaboration with physicians, nurses, and patients to create sustainable dietary habits that improved long-term outcomes. My ability to translate complex nutritional science into practical advice has been a cornerstone of my success as a dietitian.</w:t>
      </w:r>
    </w:p>
    <w:bookmarkEnd w:id="21"/>
    <w:bookmarkStart w:id="22" w:name="X02fb4b26b2695e0fd208369cca46be287f08cef"/>
    <w:p>
      <w:pPr>
        <w:pStyle w:val="Heading2"/>
      </w:pPr>
      <w:r>
        <w:t xml:space="preserve">Adaptability to Kuwait City’s Healthcare Landscape</w:t>
      </w:r>
    </w:p>
    <w:p>
      <w:pPr>
        <w:pStyle w:val="FirstParagraph"/>
      </w:pPr>
      <w:r>
        <w:t xml:space="preserve">Kuwait City’s healthcare system is renowned for its advanced facilities and patient-centered care, which resonates with my professional values. I understand the importance of integrating traditional dietary practices with modern nutrition science to meet the needs of Kuwaiti patients. For instance, I have studied local food customs, such as the consumption of dates, dairy products, and traditional dishes like machboos and kabsa, to create culturally relevant meal plans that respect cultural preferences while promoting health.</w:t>
      </w:r>
    </w:p>
    <w:p>
      <w:pPr>
        <w:pStyle w:val="BodyText"/>
      </w:pPr>
      <w:r>
        <w:t xml:space="preserve">In addition to clinical work, I am committed to public health initiatives. In Kuwait City, where lifestyle-related diseases are on the rise due to sedentary habits and changing diets, my role as a dietitian would involve educating the community about preventive nutrition. I plan to engage with local organizations, schools, and media platforms to raise awareness about the benefits of healthy eating and active living. My goal is to contribute to Kuwait City’s vision of becoming a healthier society through proactive nutritional education.</w:t>
      </w:r>
    </w:p>
    <w:bookmarkEnd w:id="22"/>
    <w:bookmarkStart w:id="23" w:name="skills-and-qualifications"/>
    <w:p>
      <w:pPr>
        <w:pStyle w:val="Heading2"/>
      </w:pPr>
      <w:r>
        <w:t xml:space="preserve">Skills and Qualifications</w:t>
      </w:r>
    </w:p>
    <w:p>
      <w:pPr>
        <w:pStyle w:val="FirstParagraph"/>
      </w:pPr>
      <w:r>
        <w:t xml:space="preserve">My qualifications as a dietitian include a [Degree, e.g., Master’s in Dietetics] from [University Name], along with certifications in [relevant certifications, e.g., Diabetes Education, Sports Nutrition]. I am proficient in using dietary software such as [software names] to analyze nutrient intake and monitor patient progress. My strong communication skills enable me to build trust with patients and their families, ensuring they feel supported throughout their health journeys.</w:t>
      </w:r>
    </w:p>
    <w:p>
      <w:pPr>
        <w:pStyle w:val="BodyText"/>
      </w:pPr>
      <w:r>
        <w:t xml:space="preserve">Moreover, I am fluent in [languages, e.g., English and Arabic], which allows me to effectively interact with a wide range of patients in Kuwait City. This linguistic versatility is particularly valuable in a multicultural environment where clear communication is essential for delivering quality care.</w:t>
      </w:r>
    </w:p>
    <w:bookmarkEnd w:id="23"/>
    <w:bookmarkStart w:id="24" w:name="commitment-to-excellence"/>
    <w:p>
      <w:pPr>
        <w:pStyle w:val="Heading2"/>
      </w:pPr>
      <w:r>
        <w:t xml:space="preserve">Commitment to Excellence</w:t>
      </w:r>
    </w:p>
    <w:p>
      <w:pPr>
        <w:pStyle w:val="FirstParagraph"/>
      </w:pPr>
      <w:r>
        <w:t xml:space="preserve">I am deeply committed to upholding the highest standards of professionalism and ethical practice as a dietitian. I stay updated on the latest research and trends in nutrition science through continuous education and membership in organizations such as [relevant associations, e.g., Academy of Nutrition and Dietetics]. My dedication to lifelong learning ensures that I provide my patients with the most current and effective nutritional guidance.</w:t>
      </w:r>
    </w:p>
    <w:p>
      <w:pPr>
        <w:pStyle w:val="BodyText"/>
      </w:pPr>
      <w:r>
        <w:t xml:space="preserve">Working in Kuwait City would allow me to combine my technical expertise with my passion for community health. I am particularly inspired by the city’s efforts to improve public health through initiatives like [mention a local initiative, e.g., National Health Strategy]. I am eager to contribute my skills and enthusiasm to support these efforts and make a lasting difference in the lives of individuals across Kuwait City.</w:t>
      </w:r>
    </w:p>
    <w:bookmarkEnd w:id="24"/>
    <w:bookmarkStart w:id="25" w:name="conclusion"/>
    <w:p>
      <w:pPr>
        <w:pStyle w:val="Heading2"/>
      </w:pPr>
      <w:r>
        <w:t xml:space="preserve">Conclusion</w:t>
      </w:r>
    </w:p>
    <w:p>
      <w:pPr>
        <w:pStyle w:val="FirstParagraph"/>
      </w:pPr>
      <w:r>
        <w:t xml:space="preserve">Thank you for considering my application for the Dietitian position at [Hospital/Institution Name]. I am enthusiastic about the opportunity to join your team and contribute to the well-being of patients in Kuwait City. I would welcome the chance to discuss how my experience, skills, and dedication align with your organization’s mis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Kuwait City</dc:title>
  <dc:creator/>
  <cp:keywords/>
  <dcterms:created xsi:type="dcterms:W3CDTF">2026-07-23T16:45:10Z</dcterms:created>
  <dcterms:modified xsi:type="dcterms:W3CDTF">2026-07-23T16:45:10Z</dcterms:modified>
</cp:coreProperties>
</file>

<file path=docProps/custom.xml><?xml version="1.0" encoding="utf-8"?>
<Properties xmlns="http://schemas.openxmlformats.org/officeDocument/2006/custom-properties" xmlns:vt="http://schemas.openxmlformats.org/officeDocument/2006/docPropsVTypes"/>
</file>